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070D" w:rsidRDefault="0037347B">
      <w:r>
        <w:t>Program console</w:t>
      </w:r>
    </w:p>
    <w:p w:rsidR="006C56D1" w:rsidRDefault="006C56D1">
      <w:r>
        <w:rPr>
          <w:noProof/>
        </w:rPr>
        <w:drawing>
          <wp:inline distT="0" distB="0" distL="0" distR="0" wp14:anchorId="5347B26E" wp14:editId="0095086C">
            <wp:extent cx="9144000" cy="488378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hw2_5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883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6C56D1" w:rsidRDefault="006C56D1">
      <w:r>
        <w:rPr>
          <w:noProof/>
        </w:rPr>
        <w:lastRenderedPageBreak/>
        <w:drawing>
          <wp:inline distT="0" distB="0" distL="0" distR="0" wp14:anchorId="5165A934" wp14:editId="441916B1">
            <wp:extent cx="9144000" cy="555688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w2_4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556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70D" w:rsidRDefault="006C56D1">
      <w:r>
        <w:rPr>
          <w:noProof/>
        </w:rPr>
        <w:lastRenderedPageBreak/>
        <w:drawing>
          <wp:inline distT="0" distB="0" distL="0" distR="0">
            <wp:extent cx="8001000" cy="6010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w2_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1000" cy="601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153150" cy="3295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w2_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3150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7477125" cy="40957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w2_3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77125" cy="409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5070D" w:rsidSect="0037347B">
      <w:headerReference w:type="default" r:id="rId11"/>
      <w:footerReference w:type="default" r:id="rId12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1BCB" w:rsidRDefault="00F71BCB" w:rsidP="0037347B">
      <w:pPr>
        <w:spacing w:line="240" w:lineRule="auto"/>
      </w:pPr>
      <w:r>
        <w:separator/>
      </w:r>
    </w:p>
  </w:endnote>
  <w:endnote w:type="continuationSeparator" w:id="0">
    <w:p w:rsidR="00F71BCB" w:rsidRDefault="00F71BCB" w:rsidP="0037347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478845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37347B" w:rsidRDefault="0037347B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7634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76340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37347B" w:rsidRDefault="003734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1BCB" w:rsidRDefault="00F71BCB" w:rsidP="0037347B">
      <w:pPr>
        <w:spacing w:line="240" w:lineRule="auto"/>
      </w:pPr>
      <w:r>
        <w:separator/>
      </w:r>
    </w:p>
  </w:footnote>
  <w:footnote w:type="continuationSeparator" w:id="0">
    <w:p w:rsidR="00F71BCB" w:rsidRDefault="00F71BCB" w:rsidP="0037347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195"/>
      <w:gridCol w:w="7195"/>
    </w:tblGrid>
    <w:tr w:rsidR="0037347B" w:rsidTr="0037347B">
      <w:tc>
        <w:tcPr>
          <w:tcW w:w="7195" w:type="dxa"/>
        </w:tcPr>
        <w:p w:rsidR="0037347B" w:rsidRDefault="0037347B">
          <w:pPr>
            <w:pStyle w:val="Header"/>
          </w:pPr>
          <w:r>
            <w:t>SP-2020-ITM320 Jay Han</w:t>
          </w:r>
        </w:p>
      </w:tc>
      <w:tc>
        <w:tcPr>
          <w:tcW w:w="7195" w:type="dxa"/>
        </w:tcPr>
        <w:p w:rsidR="0037347B" w:rsidRDefault="0037347B" w:rsidP="006C56D1">
          <w:pPr>
            <w:pStyle w:val="Header"/>
            <w:jc w:val="right"/>
          </w:pPr>
          <w:r>
            <w:t xml:space="preserve">HW </w:t>
          </w:r>
          <w:r w:rsidR="006C56D1">
            <w:t>2</w:t>
          </w:r>
        </w:p>
      </w:tc>
    </w:tr>
  </w:tbl>
  <w:p w:rsidR="0037347B" w:rsidRDefault="0037347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624" w:allStyles="0" w:customStyles="0" w:latentStyles="1" w:stylesInUse="0" w:headingStyles="1" w:numberingStyles="0" w:tableStyles="0" w:directFormattingOnRuns="0" w:directFormattingOnParagraphs="1" w:directFormattingOnNumbering="1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1N7KwNDc0MTcxNjBU0lEKTi0uzszPAykwrAUAlVru4ywAAAA="/>
  </w:docVars>
  <w:rsids>
    <w:rsidRoot w:val="0037347B"/>
    <w:rsid w:val="00270A50"/>
    <w:rsid w:val="0037347B"/>
    <w:rsid w:val="0045070D"/>
    <w:rsid w:val="006C56D1"/>
    <w:rsid w:val="007F7DF7"/>
    <w:rsid w:val="008F080A"/>
    <w:rsid w:val="00B93781"/>
    <w:rsid w:val="00ED4DB4"/>
    <w:rsid w:val="00EF7D49"/>
    <w:rsid w:val="00F24703"/>
    <w:rsid w:val="00F71BCB"/>
    <w:rsid w:val="00F76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ED335D"/>
  <w15:chartTrackingRefBased/>
  <w15:docId w15:val="{444D6375-FA9B-4577-A669-C5B48BBD9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Arial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08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347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347B"/>
  </w:style>
  <w:style w:type="paragraph" w:styleId="Footer">
    <w:name w:val="footer"/>
    <w:basedOn w:val="Normal"/>
    <w:link w:val="FooterChar"/>
    <w:uiPriority w:val="99"/>
    <w:unhideWhenUsed/>
    <w:rsid w:val="0037347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347B"/>
  </w:style>
  <w:style w:type="table" w:styleId="TableGrid">
    <w:name w:val="Table Grid"/>
    <w:basedOn w:val="TableNormal"/>
    <w:uiPriority w:val="39"/>
    <w:rsid w:val="0037347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5.jpg"/><Relationship Id="rId4" Type="http://schemas.openxmlformats.org/officeDocument/2006/relationships/footnotes" Target="footnotes.xml"/><Relationship Id="rId9" Type="http://schemas.openxmlformats.org/officeDocument/2006/relationships/image" Target="media/image4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HAN</dc:creator>
  <cp:keywords/>
  <dc:description/>
  <cp:lastModifiedBy>JAY HAN</cp:lastModifiedBy>
  <cp:revision>3</cp:revision>
  <cp:lastPrinted>2020-02-03T02:01:00Z</cp:lastPrinted>
  <dcterms:created xsi:type="dcterms:W3CDTF">2020-02-03T02:01:00Z</dcterms:created>
  <dcterms:modified xsi:type="dcterms:W3CDTF">2020-02-03T02:02:00Z</dcterms:modified>
</cp:coreProperties>
</file>